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b Designer position at your esteemed organization. As a passionate and experienced Web Designer with a strong foundation in digital creativity, I am eager to contribute my skills and expertise to your team. My goal is to create visually stunning, user-centric websites that align with the dynamic needs of businesses operating in Turkey Istanbul. This Cover Letter outlines my qualifications, experience, and enthusiasm for working within this vibrant city’s thriving tech landscape.</w:t>
      </w:r>
    </w:p>
    <w:bookmarkStart w:id="20" w:name="why-i-am-a-web-designer"/>
    <w:p>
      <w:pPr>
        <w:pStyle w:val="Heading2"/>
      </w:pPr>
      <w:r>
        <w:t xml:space="preserve">Why I Am a Web Designer</w:t>
      </w:r>
    </w:p>
    <w:p>
      <w:pPr>
        <w:pStyle w:val="FirstParagraph"/>
      </w:pPr>
      <w:r>
        <w:t xml:space="preserve">Web design is more than a profession for me—it is a craft that combines artistry with technical precision. Over the past [X years], I have honed my ability to translate complex ideas into intuitive and aesthetically pleasing digital experiences. Whether it’s designing responsive layouts, optimizing user flows, or integrating modern web technologies, I approach every project with a commitment to excellence. My work as a Web Designer has always been driven by a desire to solve problems and elevate the online presence of businesses.</w:t>
      </w:r>
    </w:p>
    <w:p>
      <w:pPr>
        <w:pStyle w:val="BodyText"/>
      </w:pPr>
      <w:r>
        <w:t xml:space="preserve">In Turkey Istanbul, where the digital ecosystem is rapidly evolving, I have observed how local businesses are leveraging web design to connect with global audiences. As a Web Designer with a deep understanding of both international trends and regional nuances, I am confident in my ability to deliver solutions that resonate with Turkish users while maintaining global standards. My experience in creating multilingual websites and adapting designs for cultural contexts has prepared me to work effectively within Istanbul’s diverse market.</w:t>
      </w:r>
    </w:p>
    <w:bookmarkEnd w:id="20"/>
    <w:bookmarkStart w:id="21" w:name="my-experience-and-expertise"/>
    <w:p>
      <w:pPr>
        <w:pStyle w:val="Heading2"/>
      </w:pPr>
      <w:r>
        <w:t xml:space="preserve">My Experience and Expertise</w:t>
      </w:r>
    </w:p>
    <w:p>
      <w:pPr>
        <w:pStyle w:val="FirstParagraph"/>
      </w:pPr>
      <w:r>
        <w:t xml:space="preserve">As a Web Designer, I have worked with clients across various industries, including e-commerce, hospitality, and technology. My portfolio includes projects that range from single-page websites to complex web applications. One of my proudest achievements is designing a responsive e-commerce platform for a Turkish startup that increased its online sales by 40% within six months. This project required not only technical skills but also an understanding of consumer behavior, which I achieved through user research and A/B testing.</w:t>
      </w:r>
    </w:p>
    <w:p>
      <w:pPr>
        <w:pStyle w:val="BodyText"/>
      </w:pPr>
      <w:r>
        <w:t xml:space="preserve">I am proficient in tools such as Adobe XD, Figma, and Sketch for wireframing and prototyping. My coding expertise includes HTML5, CSS3, JavaScript, and frameworks like React.js. Additionally, I have experience with content management systems (CMS) like WordPress and Shopify. These skills enable me to create seamless user experiences that are both functional and visually appealing.</w:t>
      </w:r>
    </w:p>
    <w:p>
      <w:pPr>
        <w:pStyle w:val="BodyText"/>
      </w:pPr>
      <w:r>
        <w:t xml:space="preserve">Working in Turkey Istanbul has given me unique insights into the challenges faced by local businesses in the digital space. For instance, I have collaborated with Turkish entrepreneurs to design websites that cater to both domestic and international customers. This experience has taught me the importance of cultural sensitivity, multilingual support, and mobile-first design—principles that I apply rigorously in my work as a Web Designer.</w:t>
      </w:r>
    </w:p>
    <w:bookmarkEnd w:id="21"/>
    <w:bookmarkStart w:id="22" w:name="why-turkey-istanbul"/>
    <w:p>
      <w:pPr>
        <w:pStyle w:val="Heading2"/>
      </w:pPr>
      <w:r>
        <w:t xml:space="preserve">Why Turkey Istanbul?</w:t>
      </w:r>
    </w:p>
    <w:p>
      <w:pPr>
        <w:pStyle w:val="FirstParagraph"/>
      </w:pPr>
      <w:r>
        <w:t xml:space="preserve">Turkey Istanbul is a city where tradition meets innovation, and this duality has inspired my approach to web design. The city’s rich cultural heritage, coupled with its status as a global business hub, offers endless opportunities for creative expression. As a Web Designer based in Istanbul, I have the advantage of working with clients from diverse backgrounds while staying connected to the local market.</w:t>
      </w:r>
    </w:p>
    <w:p>
      <w:pPr>
        <w:pStyle w:val="BodyText"/>
      </w:pPr>
      <w:r>
        <w:t xml:space="preserve">Istanbul’s fast-growing tech scene has also motivated me to stay at the forefront of industry trends. From coworking spaces like The Nest to international design conferences, the city provides a dynamic environment for continuous learning and collaboration. I have participated in workshops on UX/UI design and attended seminars on emerging technologies, which have further enhanced my ability to deliver cutting-edge solutions.</w:t>
      </w:r>
    </w:p>
    <w:p>
      <w:pPr>
        <w:pStyle w:val="BodyText"/>
      </w:pPr>
      <w:r>
        <w:t xml:space="preserve">Moreover, the Turkish government’s initiatives to promote digital transformation have created a favorable ecosystem for web designers. As a Web Designer in Turkey Istanbul, I am committed to contributing to this growth by delivering projects that align with both local and global standards. My goal is not only to meet client expectations but also to exceed them by creating websites that are innovative, scalable, and user-friendly.</w:t>
      </w:r>
    </w:p>
    <w:bookmarkEnd w:id="22"/>
    <w:bookmarkStart w:id="23" w:name="my-vision-for-the-future"/>
    <w:p>
      <w:pPr>
        <w:pStyle w:val="Heading2"/>
      </w:pPr>
      <w:r>
        <w:t xml:space="preserve">My Vision for the Future</w:t>
      </w:r>
    </w:p>
    <w:p>
      <w:pPr>
        <w:pStyle w:val="FirstParagraph"/>
      </w:pPr>
      <w:r>
        <w:t xml:space="preserve">As a Web Designer, I am constantly seeking ways to push the boundaries of what is possible in digital design. I am particularly interested in exploring emerging technologies such as AI-driven design tools and immersive web experiences. In Turkey Istanbul, where innovation is thriving, I see endless possibilities for collaboration and growth.</w:t>
      </w:r>
    </w:p>
    <w:p>
      <w:pPr>
        <w:pStyle w:val="BodyText"/>
      </w:pPr>
      <w:r>
        <w:t xml:space="preserve">I am also passionate about mentoring aspiring designers and sharing knowledge within the local community. Whether through workshops, online tutorials, or freelance collaborations, I believe in fostering a culture of creativity and excellence. This aligns with my belief that a Web Designer’s role extends beyond technical skills—it is about inspiring others and contributing to the broader design ecosystem.</w:t>
      </w:r>
    </w:p>
    <w:bookmarkEnd w:id="23"/>
    <w:bookmarkStart w:id="24" w:name="conclusion"/>
    <w:p>
      <w:pPr>
        <w:pStyle w:val="Heading2"/>
      </w:pPr>
      <w:r>
        <w:t xml:space="preserve">Conclusion</w:t>
      </w:r>
    </w:p>
    <w:p>
      <w:pPr>
        <w:pStyle w:val="FirstParagraph"/>
      </w:pPr>
      <w:r>
        <w:t xml:space="preserve">In conclusion, I am excited about the opportunity to join your team as a Web Designer in Turkey Istanbul. My combination of technical expertise, creative vision, and understanding of the local market makes me a strong fit for this role. I am eager to bring my passion for web design to your organization and help drive its digital success.</w:t>
      </w:r>
    </w:p>
    <w:p>
      <w:pPr>
        <w:pStyle w:val="BodyText"/>
      </w:pPr>
      <w:r>
        <w:t xml:space="preserve">Thank you for considering my application. I would welcome the chance to discuss how my skills and experiences align with your needs. Please feel free to contact me at [your phone number] or [your email address]. I look forward to the possibility of contributing to your company’s growth in Turkey Istanbul.</w:t>
      </w:r>
    </w:p>
    <w:p>
      <w:pPr>
        <w:pStyle w:val="BodyText"/>
      </w:pPr>
      <w:r>
        <w:t xml:space="preserve">Sincerely,</w:t>
      </w:r>
      <w:r>
        <w:br/>
      </w:r>
      <w:r>
        <w:t xml:space="preserve">[Your Full Name]</w:t>
      </w:r>
      <w:r>
        <w:br/>
      </w:r>
      <w:r>
        <w:t xml:space="preserve">Web Designer</w:t>
      </w:r>
      <w:r>
        <w:br/>
      </w:r>
      <w:r>
        <w:t xml:space="preserve">Contact: [Your Phone Number] | Email: [You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Turkey Istanbul</dc:title>
  <dc:creator/>
  <cp:keywords/>
  <dcterms:created xsi:type="dcterms:W3CDTF">2026-07-23T08:04:04Z</dcterms:created>
  <dcterms:modified xsi:type="dcterms:W3CDTF">2026-07-23T08:04:04Z</dcterms:modified>
</cp:coreProperties>
</file>

<file path=docProps/custom.xml><?xml version="1.0" encoding="utf-8"?>
<Properties xmlns="http://schemas.openxmlformats.org/officeDocument/2006/custom-properties" xmlns:vt="http://schemas.openxmlformats.org/officeDocument/2006/docPropsVTypes"/>
</file>